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5829" w:rsidRPr="0038635B" w:rsidRDefault="00205829" w:rsidP="0038635B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1881"/>
        <w:gridCol w:w="4498"/>
      </w:tblGrid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noProof/>
                <w:lang w:val="en-IN" w:eastAsia="en-IN" w:bidi="gu-IN"/>
              </w:rPr>
              <w:drawing>
                <wp:anchor distT="0" distB="0" distL="114300" distR="114300" simplePos="0" relativeHeight="251659776" behindDoc="1" locked="0" layoutInCell="1" allowOverlap="1" wp14:anchorId="654F1990" wp14:editId="2694A16D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3175</wp:posOffset>
                  </wp:positionV>
                  <wp:extent cx="1762125" cy="581025"/>
                  <wp:effectExtent l="0" t="0" r="9525" b="0"/>
                  <wp:wrapNone/>
                  <wp:docPr id="2" name="Picture 10" descr="Image result for latest marwadi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latest marwadi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wadi University</w:t>
            </w:r>
          </w:p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culty of Technology</w:t>
            </w:r>
          </w:p>
          <w:p w:rsidR="0038635B" w:rsidRDefault="0038635B" w:rsidP="009E7FD7">
            <w:pPr>
              <w:tabs>
                <w:tab w:val="left" w:pos="6663"/>
                <w:tab w:val="left" w:pos="6946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partment of Information and Communication Technology</w:t>
            </w:r>
          </w:p>
        </w:tc>
      </w:tr>
      <w:tr w:rsidR="0038635B" w:rsidRPr="00853176" w:rsidTr="009E7FD7">
        <w:trPr>
          <w:trHeight w:val="779"/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920DB9" w:rsidP="009E7FD7">
            <w:pPr>
              <w:tabs>
                <w:tab w:val="left" w:pos="7371"/>
                <w:tab w:val="left" w:pos="7655"/>
              </w:tabs>
              <w:spacing w:after="0"/>
              <w:ind w:right="1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: DSC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br/>
              <w:t xml:space="preserve"> 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1CT0308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Pr="00853176" w:rsidRDefault="0038635B" w:rsidP="009E7FD7">
            <w:pPr>
              <w:pStyle w:val="Heading1"/>
              <w:numPr>
                <w:ilvl w:val="0"/>
                <w:numId w:val="0"/>
              </w:numPr>
              <w:spacing w:before="0" w:after="0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Aim: </w:t>
            </w:r>
            <w:r w:rsidR="00D94194" w:rsidRPr="00D94194">
              <w:rPr>
                <w:rFonts w:ascii="Times New Roman" w:hAnsi="Times New Roman"/>
                <w:b w:val="0"/>
                <w:bCs w:val="0"/>
                <w:color w:val="2D3B45"/>
                <w:sz w:val="24"/>
                <w:szCs w:val="24"/>
                <w:shd w:val="clear" w:color="auto" w:fill="FFFFFF"/>
              </w:rPr>
              <w:t>Implementations of searching methods (Index Sequential, Interpolation Search) menu-driven program.</w:t>
            </w:r>
          </w:p>
        </w:tc>
      </w:tr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1825F6" w:rsidP="009E7FD7">
            <w:pPr>
              <w:tabs>
                <w:tab w:val="left" w:pos="7371"/>
                <w:tab w:val="left" w:pos="7655"/>
              </w:tabs>
              <w:spacing w:after="0"/>
              <w:ind w:right="10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xperiment No: 9</w:t>
            </w:r>
            <w:bookmarkStart w:id="0" w:name="_GoBack"/>
            <w:bookmarkEnd w:id="0"/>
          </w:p>
        </w:tc>
        <w:tc>
          <w:tcPr>
            <w:tcW w:w="1881" w:type="dxa"/>
            <w:shd w:val="clear" w:color="auto" w:fill="auto"/>
            <w:vAlign w:val="center"/>
          </w:tcPr>
          <w:p w:rsidR="0038635B" w:rsidRDefault="0038635B" w:rsidP="00827B0D">
            <w:pPr>
              <w:tabs>
                <w:tab w:val="left" w:pos="7371"/>
                <w:tab w:val="left" w:pos="7655"/>
              </w:tabs>
              <w:ind w:right="72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Date:      </w:t>
            </w:r>
            <w:r w:rsidR="004B0826">
              <w:rPr>
                <w:rFonts w:ascii="Times New Roman" w:hAnsi="Times New Roman"/>
                <w:b/>
                <w:sz w:val="24"/>
                <w:szCs w:val="24"/>
              </w:rPr>
              <w:t>26</w:t>
            </w:r>
            <w:r w:rsidR="00F22195">
              <w:rPr>
                <w:rFonts w:ascii="Times New Roman" w:hAnsi="Times New Roman"/>
                <w:b/>
                <w:sz w:val="24"/>
                <w:szCs w:val="24"/>
              </w:rPr>
              <w:t>- 10</w:t>
            </w:r>
            <w:r w:rsidR="004565E7">
              <w:rPr>
                <w:rFonts w:ascii="Times New Roman" w:hAnsi="Times New Roman"/>
                <w:b/>
                <w:sz w:val="24"/>
                <w:szCs w:val="24"/>
              </w:rPr>
              <w:t xml:space="preserve"> - 2023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</w:t>
            </w:r>
          </w:p>
        </w:tc>
        <w:tc>
          <w:tcPr>
            <w:tcW w:w="449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nrolment No:</w:t>
            </w:r>
            <w:r w:rsidR="00390170">
              <w:rPr>
                <w:rFonts w:ascii="Times New Roman" w:hAnsi="Times New Roman"/>
                <w:b/>
                <w:sz w:val="24"/>
                <w:szCs w:val="24"/>
              </w:rPr>
              <w:t xml:space="preserve">-  </w:t>
            </w:r>
            <w:r w:rsidR="00390170" w:rsidRPr="00390170">
              <w:rPr>
                <w:rFonts w:ascii="Times New Roman" w:hAnsi="Times New Roman"/>
                <w:bCs/>
                <w:sz w:val="24"/>
                <w:szCs w:val="24"/>
              </w:rPr>
              <w:t>92200133030</w:t>
            </w:r>
          </w:p>
        </w:tc>
      </w:tr>
    </w:tbl>
    <w:p w:rsidR="0038635B" w:rsidRDefault="0038635B" w:rsidP="00711FFC">
      <w:pPr>
        <w:rPr>
          <w:rFonts w:ascii="Times New Roman" w:hAnsi="Times New Roman" w:cs="Times New Roman"/>
          <w:sz w:val="24"/>
          <w:szCs w:val="24"/>
        </w:rPr>
      </w:pPr>
    </w:p>
    <w:p w:rsidR="0038635B" w:rsidRPr="00390170" w:rsidRDefault="00D94194" w:rsidP="0038635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periment – 9</w:t>
      </w:r>
    </w:p>
    <w:p w:rsidR="0038635B" w:rsidRPr="004B0826" w:rsidRDefault="0038635B" w:rsidP="00390170">
      <w:pPr>
        <w:rPr>
          <w:rFonts w:ascii="Times New Roman" w:hAnsi="Times New Roman" w:cs="Times New Roman"/>
          <w:color w:val="2D3B45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Objective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D94194" w:rsidRPr="00D94194">
        <w:rPr>
          <w:rFonts w:ascii="Times New Roman" w:hAnsi="Times New Roman" w:cs="Times New Roman"/>
          <w:color w:val="2D3B45"/>
          <w:sz w:val="24"/>
          <w:szCs w:val="22"/>
          <w:shd w:val="clear" w:color="auto" w:fill="FFFFFF"/>
        </w:rPr>
        <w:t>Implementations of searching methods (Index Sequential, Interpolation Search) menu-driven program.</w:t>
      </w:r>
    </w:p>
    <w:p w:rsidR="00390170" w:rsidRDefault="00390170" w:rsidP="0039017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proofErr w:type="gramStart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>Code :</w:t>
      </w:r>
      <w:proofErr w:type="gramEnd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- 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ostream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&gt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>#include &lt;vector&gt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>#include &lt;algorithm&gt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cmath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&gt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5A61B3">
        <w:rPr>
          <w:rFonts w:ascii="Times New Roman" w:hAnsi="Times New Roman" w:cs="Times New Roman"/>
          <w:sz w:val="24"/>
          <w:szCs w:val="24"/>
        </w:rPr>
        <w:t>using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namespace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std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5A61B3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Record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5A61B3">
        <w:rPr>
          <w:rFonts w:ascii="Times New Roman" w:hAnsi="Times New Roman" w:cs="Times New Roman"/>
          <w:sz w:val="24"/>
          <w:szCs w:val="24"/>
        </w:rPr>
        <w:t>public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: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key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data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cord(</w:t>
      </w:r>
      <w:proofErr w:type="spellStart"/>
      <w:proofErr w:type="gramEnd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k,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string&amp; d) : key(k), data(d) {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>}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>// Function to compare records based on their keys for sorting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compareRecords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Record&amp; a,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Record&amp; b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a.key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b.key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>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ndexSequentialSearch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(vector&lt;Record&gt;&amp; records,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key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block_size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sqrt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records.size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())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block_number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= key /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block_size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block_number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*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block_size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&lt; min((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block_number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+ 1) *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block_size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static_cast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&gt;(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records.size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()));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++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(records[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].key == key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lastRenderedPageBreak/>
        <w:t xml:space="preserve">        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-1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>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nterpolationSearch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(vector&lt;Record&gt;&amp; records,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key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left = 0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right =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records.size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() - 1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(left &lt;= right &amp;&amp; key &gt;= records[left].key &amp;&amp; key &lt;= records[right].key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(left == right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(records[left].key == key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left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-1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pos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= left + ((key - records[left].key) * (right - left)) / (records[right].key - records[left].key)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(records[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pos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].key == key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pos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} else if (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cords[</w:t>
      </w:r>
      <w:proofErr w:type="spellStart"/>
      <w:proofErr w:type="gramEnd"/>
      <w:r w:rsidRPr="005A61B3">
        <w:rPr>
          <w:rFonts w:ascii="Times New Roman" w:hAnsi="Times New Roman" w:cs="Times New Roman"/>
          <w:sz w:val="24"/>
          <w:szCs w:val="24"/>
        </w:rPr>
        <w:t>pos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].key &lt; key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left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pos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+ 1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} else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ight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pos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- 1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-1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>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main(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vector&lt;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Record&gt; records =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10, "Record 1"),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20, "Record 2"),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30, "Record 3"),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40, "Record 4"),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50, "Record 5"),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60, "Record 6"),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70, "Record 7"),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80, "Record 8"),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90, "Record 9"),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cord(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100, "Record 10")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}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lastRenderedPageBreak/>
        <w:t xml:space="preserve">    // Sort the records by key before searching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sort(</w:t>
      </w:r>
      <w:proofErr w:type="spellStart"/>
      <w:proofErr w:type="gramEnd"/>
      <w:r w:rsidRPr="005A61B3">
        <w:rPr>
          <w:rFonts w:ascii="Times New Roman" w:hAnsi="Times New Roman" w:cs="Times New Roman"/>
          <w:sz w:val="24"/>
          <w:szCs w:val="24"/>
        </w:rPr>
        <w:t>records.begin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(),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records.end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(),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compareRecords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)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choice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key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do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lt;&lt; "Menu:" &lt;&lt;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lt;&lt; "1. Index Sequential Search" &lt;&lt;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lt;&lt; "2. Interpolation Search" &lt;&lt;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lt;&lt; "3. Exit" &lt;&lt;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lt;&lt; "Enter your choice: "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gt;&gt; choice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switch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(choice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1: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lt;&lt; "Enter key to search: "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gt;&gt; key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index =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ndexSequentialSearch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(records, key)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(index != -1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lt;&lt; "Key found at index " &lt;&lt; index &lt;&lt; ": " &lt;&lt; records[index].data &lt;&lt;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lt;&lt; "Key not found." &lt;&lt;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2: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lt;&lt; "Enter key to search: "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gt;&gt; key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nterpolationIndex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nterpolationSearch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(records, key)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nterpolationIndex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!= -1)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lt;&lt; "Key found at index " &lt;&lt;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nterpolationIndex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 &lt;&lt; ": " &lt;&lt; records[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interpolationIndex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 xml:space="preserve">].data &lt;&lt; </w:t>
      </w:r>
      <w:proofErr w:type="spellStart"/>
      <w:r w:rsidRPr="005A61B3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lt;&lt; "Key not found." &lt;&lt;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3: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lt;&lt; "Exiting the program." &lt;&lt;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default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: {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&lt;&lt; "Invalid choice. Please try again." &lt;&lt; </w:t>
      </w:r>
      <w:proofErr w:type="spellStart"/>
      <w:proofErr w:type="gramStart"/>
      <w:r w:rsidRPr="005A61B3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lastRenderedPageBreak/>
        <w:t xml:space="preserve">    }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while(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>choice != 3);</w:t>
      </w: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A61B3" w:rsidRPr="005A61B3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A61B3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5A61B3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F42A9A" w:rsidRDefault="005A61B3" w:rsidP="005A61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A61B3">
        <w:rPr>
          <w:rFonts w:ascii="Times New Roman" w:hAnsi="Times New Roman" w:cs="Times New Roman"/>
          <w:sz w:val="24"/>
          <w:szCs w:val="24"/>
        </w:rPr>
        <w:t>}</w:t>
      </w:r>
    </w:p>
    <w:p w:rsidR="00383F98" w:rsidRPr="00F238BB" w:rsidRDefault="00383F98" w:rsidP="005A61B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44CBF" w:rsidRPr="0038635B" w:rsidRDefault="00C44CBF" w:rsidP="00C44CB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C44CBF" w:rsidRPr="005E02AD" w:rsidRDefault="005A61B3" w:rsidP="00DD5E3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61B3"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 w:bidi="gu-IN"/>
        </w:rPr>
        <w:drawing>
          <wp:inline distT="0" distB="0" distL="0" distR="0" wp14:anchorId="7E1582EE" wp14:editId="32D0E01A">
            <wp:extent cx="5732145" cy="3000375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4CBF" w:rsidRPr="005E02AD" w:rsidSect="00CA12E3">
      <w:footerReference w:type="default" r:id="rId10"/>
      <w:footerReference w:type="first" r:id="rId11"/>
      <w:pgSz w:w="11907" w:h="16839" w:code="9"/>
      <w:pgMar w:top="360" w:right="1440" w:bottom="1440" w:left="1440" w:header="51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63EE" w:rsidRDefault="007063EE" w:rsidP="00F52F26">
      <w:pPr>
        <w:spacing w:after="0" w:line="240" w:lineRule="auto"/>
      </w:pPr>
      <w:r>
        <w:separator/>
      </w:r>
    </w:p>
  </w:endnote>
  <w:endnote w:type="continuationSeparator" w:id="0">
    <w:p w:rsidR="007063EE" w:rsidRDefault="007063EE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Default="0038635B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>Data Structures Using C++</w:t>
    </w:r>
    <w:r w:rsidR="00E7705D">
      <w:rPr>
        <w:i/>
        <w:sz w:val="24"/>
        <w:szCs w:val="24"/>
      </w:rPr>
      <w:t xml:space="preserve">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14735D" w:rsidRPr="0049610E" w:rsidRDefault="001550A4" w:rsidP="0038635B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14735D" w:rsidRDefault="001473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F41" w:rsidRDefault="00315F41" w:rsidP="00315F41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Data Structures Using C++              </w:t>
    </w:r>
    <w:r w:rsidRPr="0049610E">
      <w:rPr>
        <w:i/>
        <w:sz w:val="24"/>
        <w:szCs w:val="24"/>
      </w:rPr>
      <w:t xml:space="preserve">                                           </w:t>
    </w:r>
    <w:r>
      <w:rPr>
        <w:i/>
        <w:sz w:val="24"/>
        <w:szCs w:val="24"/>
      </w:rPr>
      <w:t xml:space="preserve">Student </w:t>
    </w:r>
    <w:r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315F41" w:rsidRPr="0049610E" w:rsidRDefault="00315F41" w:rsidP="00315F41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315F41" w:rsidRDefault="00315F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63EE" w:rsidRDefault="007063EE" w:rsidP="00F52F26">
      <w:pPr>
        <w:spacing w:after="0" w:line="240" w:lineRule="auto"/>
      </w:pPr>
      <w:r>
        <w:separator/>
      </w:r>
    </w:p>
  </w:footnote>
  <w:footnote w:type="continuationSeparator" w:id="0">
    <w:p w:rsidR="007063EE" w:rsidRDefault="007063EE" w:rsidP="00F52F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63AD2267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AC3FCC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0553"/>
    <w:rsid w:val="00052A41"/>
    <w:rsid w:val="0005420E"/>
    <w:rsid w:val="00055036"/>
    <w:rsid w:val="000D14C9"/>
    <w:rsid w:val="000F099B"/>
    <w:rsid w:val="00102F9F"/>
    <w:rsid w:val="00124A2E"/>
    <w:rsid w:val="0014735D"/>
    <w:rsid w:val="001550A4"/>
    <w:rsid w:val="001825F6"/>
    <w:rsid w:val="001A262F"/>
    <w:rsid w:val="00205829"/>
    <w:rsid w:val="00250B00"/>
    <w:rsid w:val="0025183E"/>
    <w:rsid w:val="00267C1A"/>
    <w:rsid w:val="002A68CB"/>
    <w:rsid w:val="002B4792"/>
    <w:rsid w:val="002C5536"/>
    <w:rsid w:val="002D5686"/>
    <w:rsid w:val="002F40B9"/>
    <w:rsid w:val="00311E57"/>
    <w:rsid w:val="00315F41"/>
    <w:rsid w:val="00332DD3"/>
    <w:rsid w:val="00357268"/>
    <w:rsid w:val="00383F98"/>
    <w:rsid w:val="0038616E"/>
    <w:rsid w:val="0038635B"/>
    <w:rsid w:val="00390170"/>
    <w:rsid w:val="003B5ECC"/>
    <w:rsid w:val="003D3AC9"/>
    <w:rsid w:val="003E4DAF"/>
    <w:rsid w:val="0043012C"/>
    <w:rsid w:val="004565E7"/>
    <w:rsid w:val="004649DD"/>
    <w:rsid w:val="0049610E"/>
    <w:rsid w:val="004A029E"/>
    <w:rsid w:val="004A563D"/>
    <w:rsid w:val="004A5DCF"/>
    <w:rsid w:val="004B0826"/>
    <w:rsid w:val="004B2ED8"/>
    <w:rsid w:val="004E03B4"/>
    <w:rsid w:val="00506B8F"/>
    <w:rsid w:val="00583A99"/>
    <w:rsid w:val="005A61B3"/>
    <w:rsid w:val="005B5115"/>
    <w:rsid w:val="005E02AD"/>
    <w:rsid w:val="00607885"/>
    <w:rsid w:val="00654E93"/>
    <w:rsid w:val="006A3500"/>
    <w:rsid w:val="006D6870"/>
    <w:rsid w:val="007063EE"/>
    <w:rsid w:val="00711BA8"/>
    <w:rsid w:val="00711FFC"/>
    <w:rsid w:val="00750B15"/>
    <w:rsid w:val="00762157"/>
    <w:rsid w:val="0076481E"/>
    <w:rsid w:val="00765939"/>
    <w:rsid w:val="00791528"/>
    <w:rsid w:val="007B2C40"/>
    <w:rsid w:val="008277C8"/>
    <w:rsid w:val="00827B0D"/>
    <w:rsid w:val="0085273F"/>
    <w:rsid w:val="008576FF"/>
    <w:rsid w:val="00877AE3"/>
    <w:rsid w:val="00880BFB"/>
    <w:rsid w:val="00886650"/>
    <w:rsid w:val="008934B4"/>
    <w:rsid w:val="00893AD1"/>
    <w:rsid w:val="008F5268"/>
    <w:rsid w:val="00905AB2"/>
    <w:rsid w:val="00920DB9"/>
    <w:rsid w:val="00926CF2"/>
    <w:rsid w:val="009C3833"/>
    <w:rsid w:val="00A208CD"/>
    <w:rsid w:val="00A67610"/>
    <w:rsid w:val="00A76367"/>
    <w:rsid w:val="00A81B9F"/>
    <w:rsid w:val="00A82B9E"/>
    <w:rsid w:val="00A96299"/>
    <w:rsid w:val="00B631BD"/>
    <w:rsid w:val="00B76CA1"/>
    <w:rsid w:val="00BB5546"/>
    <w:rsid w:val="00BC26DE"/>
    <w:rsid w:val="00BC6161"/>
    <w:rsid w:val="00BD094C"/>
    <w:rsid w:val="00C032DA"/>
    <w:rsid w:val="00C10DBC"/>
    <w:rsid w:val="00C32008"/>
    <w:rsid w:val="00C44CBF"/>
    <w:rsid w:val="00C50FB1"/>
    <w:rsid w:val="00C762AB"/>
    <w:rsid w:val="00C76C69"/>
    <w:rsid w:val="00C84837"/>
    <w:rsid w:val="00CA12E3"/>
    <w:rsid w:val="00CB389B"/>
    <w:rsid w:val="00CD2163"/>
    <w:rsid w:val="00CE5035"/>
    <w:rsid w:val="00CF797A"/>
    <w:rsid w:val="00CF79B1"/>
    <w:rsid w:val="00D075BC"/>
    <w:rsid w:val="00D17221"/>
    <w:rsid w:val="00D34C6C"/>
    <w:rsid w:val="00D77D2F"/>
    <w:rsid w:val="00D94194"/>
    <w:rsid w:val="00D9787B"/>
    <w:rsid w:val="00DD5E34"/>
    <w:rsid w:val="00DD6D97"/>
    <w:rsid w:val="00E64B3C"/>
    <w:rsid w:val="00E7705D"/>
    <w:rsid w:val="00EB0E66"/>
    <w:rsid w:val="00EC217D"/>
    <w:rsid w:val="00EE495B"/>
    <w:rsid w:val="00F05100"/>
    <w:rsid w:val="00F22195"/>
    <w:rsid w:val="00F238BB"/>
    <w:rsid w:val="00F3045F"/>
    <w:rsid w:val="00F42A9A"/>
    <w:rsid w:val="00F52F26"/>
    <w:rsid w:val="00F64226"/>
    <w:rsid w:val="00F6520F"/>
    <w:rsid w:val="00F73087"/>
    <w:rsid w:val="00F7678C"/>
    <w:rsid w:val="00F8070D"/>
    <w:rsid w:val="00FB3CED"/>
    <w:rsid w:val="00FC17A6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0505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5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0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6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0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8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0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4F4D0C-6917-45E7-9449-81561B33F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4</Pages>
  <Words>578</Words>
  <Characters>329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abc</cp:lastModifiedBy>
  <cp:revision>46</cp:revision>
  <cp:lastPrinted>2023-11-02T06:46:00Z</cp:lastPrinted>
  <dcterms:created xsi:type="dcterms:W3CDTF">2023-10-10T17:05:00Z</dcterms:created>
  <dcterms:modified xsi:type="dcterms:W3CDTF">2023-11-02T07:04:00Z</dcterms:modified>
</cp:coreProperties>
</file>